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40B0" w:rsidRDefault="00CB40B0" w:rsidP="00BE126A">
      <w:pPr>
        <w:ind w:left="720"/>
        <w:rPr>
          <w:rFonts w:asciiTheme="minorHAnsi" w:hAnsiTheme="minorHAnsi"/>
          <w:b/>
          <w:i/>
          <w:sz w:val="28"/>
          <w:szCs w:val="28"/>
          <w:u w:val="single"/>
        </w:rPr>
      </w:pPr>
    </w:p>
    <w:p w:rsidR="00EF362F" w:rsidRPr="00FE0AD7" w:rsidRDefault="00FE0AD7" w:rsidP="00BE126A">
      <w:pPr>
        <w:ind w:left="720"/>
        <w:rPr>
          <w:rFonts w:asciiTheme="minorHAnsi" w:hAnsiTheme="minorHAnsi"/>
          <w:b/>
          <w:i/>
          <w:sz w:val="28"/>
          <w:szCs w:val="28"/>
          <w:u w:val="single"/>
        </w:rPr>
      </w:pPr>
      <w:r w:rsidRPr="00FE0AD7">
        <w:rPr>
          <w:rFonts w:asciiTheme="minorHAnsi" w:hAnsiTheme="minorHAnsi"/>
          <w:b/>
          <w:i/>
          <w:sz w:val="28"/>
          <w:szCs w:val="28"/>
          <w:u w:val="single"/>
        </w:rPr>
        <w:t xml:space="preserve">Thursday, </w:t>
      </w:r>
      <w:r w:rsidR="00084E2B">
        <w:rPr>
          <w:rFonts w:asciiTheme="minorHAnsi" w:hAnsiTheme="minorHAnsi"/>
          <w:b/>
          <w:i/>
          <w:sz w:val="28"/>
          <w:szCs w:val="28"/>
          <w:u w:val="single"/>
        </w:rPr>
        <w:t>April 25</w:t>
      </w:r>
      <w:r w:rsidR="00B1290B">
        <w:rPr>
          <w:rFonts w:asciiTheme="minorHAnsi" w:hAnsiTheme="minorHAnsi"/>
          <w:b/>
          <w:i/>
          <w:sz w:val="28"/>
          <w:szCs w:val="28"/>
          <w:u w:val="single"/>
        </w:rPr>
        <w:t>, 2019</w:t>
      </w:r>
      <w:r w:rsidR="00EE1A9B">
        <w:rPr>
          <w:rFonts w:asciiTheme="minorHAnsi" w:hAnsiTheme="minorHAnsi"/>
          <w:b/>
          <w:i/>
          <w:sz w:val="28"/>
          <w:szCs w:val="28"/>
          <w:u w:val="single"/>
        </w:rPr>
        <w:t xml:space="preserve"> </w:t>
      </w:r>
    </w:p>
    <w:p w:rsidR="00FE0AD7" w:rsidRDefault="00FE0AD7" w:rsidP="00BE126A">
      <w:pPr>
        <w:ind w:left="720"/>
        <w:rPr>
          <w:rFonts w:asciiTheme="minorHAnsi" w:hAnsiTheme="minorHAnsi"/>
        </w:rPr>
      </w:pPr>
    </w:p>
    <w:p w:rsidR="00613864" w:rsidRDefault="00613864" w:rsidP="00613864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>8:00 a</w:t>
      </w:r>
      <w:r w:rsidR="00A275E6">
        <w:rPr>
          <w:rFonts w:asciiTheme="minorHAnsi" w:hAnsiTheme="minorHAnsi"/>
        </w:rPr>
        <w:t>.m.</w:t>
      </w:r>
      <w:r w:rsidR="00A275E6">
        <w:rPr>
          <w:rFonts w:asciiTheme="minorHAnsi" w:hAnsiTheme="minorHAnsi"/>
        </w:rPr>
        <w:tab/>
        <w:t>Executive Committee Meeting</w:t>
      </w:r>
      <w:r w:rsidR="00084E2B">
        <w:rPr>
          <w:rFonts w:asciiTheme="minorHAnsi" w:hAnsiTheme="minorHAnsi"/>
        </w:rPr>
        <w:t>, Boardroom</w:t>
      </w:r>
    </w:p>
    <w:p w:rsidR="00613864" w:rsidRDefault="00613864" w:rsidP="00613864">
      <w:pPr>
        <w:ind w:left="720"/>
        <w:rPr>
          <w:rFonts w:asciiTheme="minorHAnsi" w:hAnsiTheme="minorHAnsi"/>
        </w:rPr>
      </w:pPr>
    </w:p>
    <w:p w:rsidR="00613864" w:rsidRDefault="00613864" w:rsidP="00613864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>9:00 a.m.</w:t>
      </w:r>
      <w:r>
        <w:rPr>
          <w:rFonts w:asciiTheme="minorHAnsi" w:hAnsiTheme="minorHAnsi"/>
        </w:rPr>
        <w:tab/>
        <w:t xml:space="preserve">Motivational </w:t>
      </w:r>
      <w:r w:rsidR="00A275E6">
        <w:rPr>
          <w:rFonts w:asciiTheme="minorHAnsi" w:hAnsiTheme="minorHAnsi"/>
        </w:rPr>
        <w:t>Minute &amp; Pledge of Allegiance, Tiger’s Den</w:t>
      </w:r>
    </w:p>
    <w:p w:rsidR="00613864" w:rsidRDefault="00613864" w:rsidP="002C1F39">
      <w:pPr>
        <w:tabs>
          <w:tab w:val="left" w:pos="2520"/>
        </w:tabs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ab/>
        <w:t>Call to Order</w:t>
      </w:r>
    </w:p>
    <w:p w:rsidR="00613864" w:rsidRDefault="002C1F39" w:rsidP="002C1F39">
      <w:pPr>
        <w:tabs>
          <w:tab w:val="left" w:pos="2520"/>
        </w:tabs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ab/>
      </w:r>
      <w:r w:rsidR="00084E2B">
        <w:rPr>
          <w:rFonts w:asciiTheme="minorHAnsi" w:hAnsiTheme="minorHAnsi"/>
        </w:rPr>
        <w:t>Review of January</w:t>
      </w:r>
      <w:bookmarkStart w:id="0" w:name="_GoBack"/>
      <w:bookmarkEnd w:id="0"/>
      <w:r w:rsidR="00084E2B">
        <w:rPr>
          <w:rFonts w:asciiTheme="minorHAnsi" w:hAnsiTheme="minorHAnsi"/>
        </w:rPr>
        <w:t xml:space="preserve"> 2019</w:t>
      </w:r>
      <w:r w:rsidR="00613864">
        <w:rPr>
          <w:rFonts w:asciiTheme="minorHAnsi" w:hAnsiTheme="minorHAnsi"/>
        </w:rPr>
        <w:t xml:space="preserve"> meeting minutes</w:t>
      </w:r>
    </w:p>
    <w:p w:rsidR="00584DE0" w:rsidRDefault="002C1F39" w:rsidP="002C1F39">
      <w:pPr>
        <w:tabs>
          <w:tab w:val="left" w:pos="2520"/>
        </w:tabs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ab/>
      </w:r>
      <w:r w:rsidR="00584DE0">
        <w:rPr>
          <w:rFonts w:asciiTheme="minorHAnsi" w:hAnsiTheme="minorHAnsi"/>
        </w:rPr>
        <w:t>Old Business</w:t>
      </w:r>
    </w:p>
    <w:p w:rsidR="00613864" w:rsidRDefault="00613864" w:rsidP="00613864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>9:15 a.m.</w:t>
      </w:r>
      <w:r>
        <w:rPr>
          <w:rFonts w:asciiTheme="minorHAnsi" w:hAnsiTheme="minorHAnsi"/>
        </w:rPr>
        <w:tab/>
        <w:t>Public Comment</w:t>
      </w:r>
    </w:p>
    <w:p w:rsidR="00613864" w:rsidRDefault="00613864" w:rsidP="002C29E7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>9:30 a.m.</w:t>
      </w:r>
      <w:r>
        <w:rPr>
          <w:rFonts w:asciiTheme="minorHAnsi" w:hAnsiTheme="minorHAnsi"/>
        </w:rPr>
        <w:tab/>
      </w:r>
      <w:r w:rsidR="002C29E7">
        <w:rPr>
          <w:rFonts w:asciiTheme="minorHAnsi" w:hAnsiTheme="minorHAnsi"/>
        </w:rPr>
        <w:t>LRS Director’s Report</w:t>
      </w:r>
      <w:r w:rsidR="002C1F39"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</w:p>
    <w:p w:rsidR="00613864" w:rsidRDefault="00DD4FE5" w:rsidP="00584DE0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>10:</w:t>
      </w:r>
      <w:r w:rsidR="000773F1">
        <w:rPr>
          <w:rFonts w:asciiTheme="minorHAnsi" w:hAnsiTheme="minorHAnsi"/>
        </w:rPr>
        <w:t>30</w:t>
      </w:r>
      <w:r w:rsidR="00613864">
        <w:rPr>
          <w:rFonts w:asciiTheme="minorHAnsi" w:hAnsiTheme="minorHAnsi"/>
        </w:rPr>
        <w:t xml:space="preserve"> a.m.</w:t>
      </w:r>
      <w:r w:rsidR="00613864">
        <w:rPr>
          <w:rFonts w:asciiTheme="minorHAnsi" w:hAnsiTheme="minorHAnsi"/>
        </w:rPr>
        <w:tab/>
      </w:r>
      <w:r w:rsidR="002C29E7">
        <w:rPr>
          <w:rFonts w:asciiTheme="minorHAnsi" w:hAnsiTheme="minorHAnsi"/>
        </w:rPr>
        <w:t>Presentations</w:t>
      </w:r>
    </w:p>
    <w:p w:rsidR="002C29E7" w:rsidRDefault="002C29E7" w:rsidP="002C29E7">
      <w:pPr>
        <w:tabs>
          <w:tab w:val="left" w:pos="2520"/>
          <w:tab w:val="left" w:pos="3060"/>
        </w:tabs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ab/>
        <w:t xml:space="preserve">Consumer Presentation </w:t>
      </w:r>
    </w:p>
    <w:p w:rsidR="00613864" w:rsidRDefault="000773F1" w:rsidP="00613864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>11:</w:t>
      </w:r>
      <w:r w:rsidR="00B1290B">
        <w:rPr>
          <w:rFonts w:asciiTheme="minorHAnsi" w:hAnsiTheme="minorHAnsi"/>
        </w:rPr>
        <w:t>30</w:t>
      </w:r>
      <w:r w:rsidR="00613864">
        <w:rPr>
          <w:rFonts w:asciiTheme="minorHAnsi" w:hAnsiTheme="minorHAnsi"/>
        </w:rPr>
        <w:t xml:space="preserve"> a.m.</w:t>
      </w:r>
      <w:r w:rsidR="00613864">
        <w:rPr>
          <w:rFonts w:asciiTheme="minorHAnsi" w:hAnsiTheme="minorHAnsi"/>
        </w:rPr>
        <w:tab/>
        <w:t>Lunch</w:t>
      </w:r>
    </w:p>
    <w:p w:rsidR="00584DE0" w:rsidRDefault="00613864" w:rsidP="00584DE0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>1:00 p.m.</w:t>
      </w:r>
      <w:r>
        <w:rPr>
          <w:rFonts w:asciiTheme="minorHAnsi" w:hAnsiTheme="minorHAnsi"/>
        </w:rPr>
        <w:tab/>
      </w:r>
      <w:r w:rsidR="00584DE0">
        <w:rPr>
          <w:rFonts w:asciiTheme="minorHAnsi" w:hAnsiTheme="minorHAnsi"/>
        </w:rPr>
        <w:t>Standing Committee Meetings (as needed)</w:t>
      </w:r>
    </w:p>
    <w:p w:rsidR="00584DE0" w:rsidRDefault="000773F1" w:rsidP="00584DE0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>1:30 p.m.</w:t>
      </w:r>
      <w:r>
        <w:rPr>
          <w:rFonts w:asciiTheme="minorHAnsi" w:hAnsiTheme="minorHAnsi"/>
        </w:rPr>
        <w:tab/>
      </w:r>
      <w:r w:rsidR="00584DE0">
        <w:rPr>
          <w:rFonts w:asciiTheme="minorHAnsi" w:hAnsiTheme="minorHAnsi"/>
        </w:rPr>
        <w:t>Reports</w:t>
      </w:r>
    </w:p>
    <w:p w:rsidR="00584DE0" w:rsidRDefault="002C1F39" w:rsidP="002C1F39">
      <w:pPr>
        <w:tabs>
          <w:tab w:val="left" w:pos="2520"/>
        </w:tabs>
        <w:ind w:firstLine="720"/>
        <w:rPr>
          <w:rFonts w:asciiTheme="minorHAnsi" w:hAnsiTheme="minorHAnsi"/>
        </w:rPr>
      </w:pPr>
      <w:r>
        <w:rPr>
          <w:rFonts w:asciiTheme="minorHAnsi" w:hAnsiTheme="minorHAnsi"/>
        </w:rPr>
        <w:tab/>
      </w:r>
      <w:r w:rsidR="00584DE0">
        <w:rPr>
          <w:rFonts w:asciiTheme="minorHAnsi" w:hAnsiTheme="minorHAnsi"/>
        </w:rPr>
        <w:t>Chair’s Report</w:t>
      </w:r>
    </w:p>
    <w:p w:rsidR="00584DE0" w:rsidRDefault="002C1F39" w:rsidP="002C1F39">
      <w:pPr>
        <w:tabs>
          <w:tab w:val="left" w:pos="2520"/>
        </w:tabs>
        <w:ind w:firstLine="720"/>
        <w:rPr>
          <w:rFonts w:asciiTheme="minorHAnsi" w:hAnsiTheme="minorHAnsi"/>
        </w:rPr>
      </w:pPr>
      <w:r>
        <w:rPr>
          <w:rFonts w:asciiTheme="minorHAnsi" w:hAnsiTheme="minorHAnsi"/>
        </w:rPr>
        <w:tab/>
      </w:r>
      <w:r w:rsidR="00584DE0">
        <w:rPr>
          <w:rFonts w:asciiTheme="minorHAnsi" w:hAnsiTheme="minorHAnsi"/>
        </w:rPr>
        <w:t>Liaison’s Report</w:t>
      </w:r>
    </w:p>
    <w:p w:rsidR="000773F1" w:rsidRDefault="002C1F39" w:rsidP="002C1F39">
      <w:pPr>
        <w:tabs>
          <w:tab w:val="left" w:pos="2520"/>
        </w:tabs>
        <w:ind w:firstLine="720"/>
        <w:rPr>
          <w:rFonts w:asciiTheme="minorHAnsi" w:hAnsiTheme="minorHAnsi"/>
        </w:rPr>
      </w:pPr>
      <w:r>
        <w:rPr>
          <w:rFonts w:asciiTheme="minorHAnsi" w:hAnsiTheme="minorHAnsi"/>
        </w:rPr>
        <w:tab/>
      </w:r>
      <w:r w:rsidR="00584DE0">
        <w:rPr>
          <w:rFonts w:asciiTheme="minorHAnsi" w:hAnsiTheme="minorHAnsi"/>
        </w:rPr>
        <w:t>Member Reports</w:t>
      </w:r>
    </w:p>
    <w:p w:rsidR="00613864" w:rsidRDefault="00613864" w:rsidP="002C1F39">
      <w:pPr>
        <w:tabs>
          <w:tab w:val="left" w:pos="2880"/>
        </w:tabs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ab/>
        <w:t>Client Assistance Program (CAP)</w:t>
      </w:r>
    </w:p>
    <w:p w:rsidR="00613864" w:rsidRDefault="00613864" w:rsidP="002C1F39">
      <w:pPr>
        <w:tabs>
          <w:tab w:val="left" w:pos="2880"/>
        </w:tabs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ab/>
        <w:t>Individuals with Disabilities Education Act (IDEA)</w:t>
      </w:r>
    </w:p>
    <w:p w:rsidR="00613864" w:rsidRDefault="00613864" w:rsidP="002C1F39">
      <w:pPr>
        <w:tabs>
          <w:tab w:val="left" w:pos="2880"/>
        </w:tabs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ab/>
        <w:t>State Independent Living Council (SILC)</w:t>
      </w:r>
    </w:p>
    <w:p w:rsidR="00613864" w:rsidRDefault="00613864" w:rsidP="002C1F39">
      <w:pPr>
        <w:tabs>
          <w:tab w:val="left" w:pos="2880"/>
        </w:tabs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ab/>
        <w:t>Workforce Investment Council (WIC)</w:t>
      </w:r>
    </w:p>
    <w:p w:rsidR="00613864" w:rsidRDefault="00613864" w:rsidP="00613864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>3:45 p.m.</w:t>
      </w:r>
      <w:r>
        <w:rPr>
          <w:rFonts w:asciiTheme="minorHAnsi" w:hAnsiTheme="minorHAnsi"/>
        </w:rPr>
        <w:tab/>
        <w:t>New Business</w:t>
      </w:r>
    </w:p>
    <w:p w:rsidR="00FE0AD7" w:rsidRDefault="00613864" w:rsidP="00613864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>4:00 p.m.</w:t>
      </w:r>
      <w:r>
        <w:rPr>
          <w:rFonts w:asciiTheme="minorHAnsi" w:hAnsiTheme="minorHAnsi"/>
        </w:rPr>
        <w:tab/>
        <w:t>Adjourn</w:t>
      </w:r>
    </w:p>
    <w:p w:rsidR="00584DE0" w:rsidRPr="00BE126A" w:rsidRDefault="00584DE0" w:rsidP="00613864">
      <w:pPr>
        <w:ind w:left="720"/>
        <w:rPr>
          <w:rFonts w:asciiTheme="minorHAnsi" w:hAnsiTheme="minorHAnsi"/>
        </w:rPr>
      </w:pPr>
    </w:p>
    <w:sectPr w:rsidR="00584DE0" w:rsidRPr="00BE126A" w:rsidSect="00FB2FAD">
      <w:headerReference w:type="default" r:id="rId7"/>
      <w:footerReference w:type="default" r:id="rId8"/>
      <w:pgSz w:w="12240" w:h="15840"/>
      <w:pgMar w:top="864" w:right="1440" w:bottom="864" w:left="1440" w:header="720" w:footer="5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4FDC" w:rsidRDefault="00A34FDC" w:rsidP="00224C97">
      <w:r>
        <w:separator/>
      </w:r>
    </w:p>
  </w:endnote>
  <w:endnote w:type="continuationSeparator" w:id="0">
    <w:p w:rsidR="00A34FDC" w:rsidRDefault="00A34FDC" w:rsidP="00224C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yriadPro-Regular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73CE" w:rsidRPr="0010773E" w:rsidRDefault="006073CE" w:rsidP="00C839F7">
    <w:pPr>
      <w:pStyle w:val="Heading7"/>
      <w:rPr>
        <w:rFonts w:ascii="Verdana" w:hAnsi="Verdana" w:cs="Arial"/>
        <w:color w:val="003399"/>
        <w:szCs w:val="22"/>
        <w:highlight w:val="yellow"/>
      </w:rPr>
    </w:pPr>
    <w:r w:rsidRPr="00A4351B">
      <w:rPr>
        <w:rFonts w:ascii="Verdana" w:hAnsi="Verdana" w:cs="Arial"/>
        <w:color w:val="003399"/>
        <w:szCs w:val="22"/>
      </w:rPr>
      <w:t>ALL MEETINGS ARE PUBLIC FORUMS.  AGENDA SUBJECT TO CHANGE.</w:t>
    </w:r>
  </w:p>
  <w:p w:rsidR="006073CE" w:rsidRPr="00756A1E" w:rsidRDefault="006073CE" w:rsidP="00550A61">
    <w:pPr>
      <w:jc w:val="center"/>
      <w:rPr>
        <w:rFonts w:ascii="Verdana" w:hAnsi="Verdana"/>
        <w:color w:val="003399"/>
      </w:rPr>
    </w:pPr>
    <w:r w:rsidRPr="00A4351B">
      <w:rPr>
        <w:rFonts w:ascii="Verdana" w:hAnsi="Verdana"/>
        <w:color w:val="003399"/>
      </w:rPr>
      <w:t>Public comment is limited to 5 minutes per person as time permits.</w:t>
    </w:r>
  </w:p>
  <w:p w:rsidR="00AB07C2" w:rsidRPr="00756A1E" w:rsidRDefault="006073CE" w:rsidP="00C839F7">
    <w:pPr>
      <w:jc w:val="center"/>
      <w:rPr>
        <w:rFonts w:ascii="Verdana" w:hAnsi="Verdana" w:cs="Arial"/>
        <w:bCs/>
        <w:color w:val="003399"/>
      </w:rPr>
    </w:pPr>
    <w:r w:rsidRPr="00A4351B">
      <w:rPr>
        <w:rFonts w:ascii="Verdana" w:hAnsi="Verdana" w:cs="Arial"/>
        <w:bCs/>
        <w:color w:val="003399"/>
        <w:highlight w:val="yellow"/>
      </w:rPr>
      <w:t>To request accommodation</w:t>
    </w:r>
    <w:r w:rsidRPr="00756A1E">
      <w:rPr>
        <w:rFonts w:ascii="Verdana" w:hAnsi="Verdana" w:cs="Arial"/>
        <w:bCs/>
        <w:color w:val="003399"/>
      </w:rPr>
      <w:t xml:space="preserve"> (e.g. interpreter)</w:t>
    </w:r>
    <w:r w:rsidR="00AB07C2" w:rsidRPr="00756A1E">
      <w:rPr>
        <w:rFonts w:ascii="Verdana" w:hAnsi="Verdana" w:cs="Arial"/>
        <w:bCs/>
        <w:color w:val="003399"/>
      </w:rPr>
      <w:t xml:space="preserve"> contact:</w:t>
    </w:r>
  </w:p>
  <w:p w:rsidR="006073CE" w:rsidRPr="00756A1E" w:rsidRDefault="00AB07C2" w:rsidP="00C839F7">
    <w:pPr>
      <w:jc w:val="center"/>
      <w:rPr>
        <w:rFonts w:ascii="Verdana" w:hAnsi="Verdana" w:cs="Arial"/>
        <w:bCs/>
        <w:color w:val="003399"/>
      </w:rPr>
    </w:pPr>
    <w:r w:rsidRPr="00756A1E">
      <w:rPr>
        <w:rFonts w:ascii="Verdana" w:hAnsi="Verdana" w:cs="Arial"/>
        <w:bCs/>
        <w:color w:val="003399"/>
      </w:rPr>
      <w:t>Kandy S. Baker LCSW, Program Coordinator</w:t>
    </w:r>
    <w:r w:rsidR="006073CE" w:rsidRPr="00756A1E">
      <w:rPr>
        <w:rFonts w:ascii="Verdana" w:hAnsi="Verdana" w:cs="Arial"/>
        <w:bCs/>
        <w:color w:val="003399"/>
      </w:rPr>
      <w:t xml:space="preserve"> at </w:t>
    </w:r>
  </w:p>
  <w:p w:rsidR="006073CE" w:rsidRPr="00756A1E" w:rsidRDefault="00AB07C2" w:rsidP="00C839F7">
    <w:pPr>
      <w:jc w:val="center"/>
      <w:rPr>
        <w:rFonts w:ascii="Verdana" w:hAnsi="Verdana"/>
        <w:color w:val="003399"/>
      </w:rPr>
    </w:pPr>
    <w:r w:rsidRPr="00756A1E">
      <w:rPr>
        <w:rFonts w:ascii="Verdana" w:hAnsi="Verdana" w:cs="Arial"/>
        <w:bCs/>
        <w:color w:val="003399"/>
      </w:rPr>
      <w:t>(225) 219-2933</w:t>
    </w:r>
    <w:r w:rsidR="006073CE" w:rsidRPr="00756A1E">
      <w:rPr>
        <w:rFonts w:ascii="Verdana" w:hAnsi="Verdana" w:cs="Arial"/>
        <w:bCs/>
        <w:color w:val="003399"/>
      </w:rPr>
      <w:t xml:space="preserve"> or 80</w:t>
    </w:r>
    <w:r w:rsidR="00FB2FAD">
      <w:rPr>
        <w:rFonts w:ascii="Verdana" w:hAnsi="Verdana" w:cs="Arial"/>
        <w:bCs/>
        <w:color w:val="003399"/>
      </w:rPr>
      <w:t>0-737-2958 prior to the meeting</w:t>
    </w:r>
  </w:p>
  <w:p w:rsidR="00756A1E" w:rsidRDefault="00756A1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4FDC" w:rsidRDefault="00A34FDC" w:rsidP="00224C97">
      <w:r>
        <w:separator/>
      </w:r>
    </w:p>
  </w:footnote>
  <w:footnote w:type="continuationSeparator" w:id="0">
    <w:p w:rsidR="00A34FDC" w:rsidRDefault="00A34FDC" w:rsidP="00224C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73CE" w:rsidRDefault="006073CE" w:rsidP="00224C97">
    <w:pPr>
      <w:pStyle w:val="Title"/>
      <w:jc w:val="center"/>
      <w:rPr>
        <w:b/>
        <w:color w:val="948A54" w:themeColor="background2" w:themeShade="80"/>
      </w:rPr>
    </w:pPr>
    <w:r>
      <w:rPr>
        <w:noProof/>
      </w:rPr>
      <w:drawing>
        <wp:inline distT="0" distB="0" distL="0" distR="0" wp14:anchorId="04B1EC89" wp14:editId="38CBFBBE">
          <wp:extent cx="661035" cy="617220"/>
          <wp:effectExtent l="0" t="0" r="5715" b="0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1035" cy="617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073CE" w:rsidRPr="00D962A8" w:rsidRDefault="006073CE" w:rsidP="00224C97">
    <w:pPr>
      <w:pStyle w:val="Title"/>
      <w:jc w:val="center"/>
      <w:rPr>
        <w:rFonts w:ascii="Arial Black" w:hAnsi="Arial Black" w:cs="MyriadPro-Regular"/>
        <w:b/>
        <w:sz w:val="24"/>
        <w:szCs w:val="24"/>
      </w:rPr>
    </w:pPr>
    <w:r w:rsidRPr="00D962A8">
      <w:rPr>
        <w:rFonts w:ascii="Arial Black" w:hAnsi="Arial Black"/>
        <w:b/>
        <w:color w:val="948A54" w:themeColor="background2" w:themeShade="80"/>
        <w:sz w:val="24"/>
        <w:szCs w:val="24"/>
      </w:rPr>
      <w:t>Louisiana Rehabilitation Council</w:t>
    </w:r>
  </w:p>
  <w:p w:rsidR="006073CE" w:rsidRPr="00FB2FAD" w:rsidRDefault="006073CE" w:rsidP="00550A61">
    <w:pPr>
      <w:pStyle w:val="Heading2"/>
      <w:jc w:val="center"/>
      <w:rPr>
        <w:rFonts w:ascii="Verdana" w:hAnsi="Verdana"/>
        <w:color w:val="0000CC"/>
        <w:sz w:val="44"/>
        <w:szCs w:val="44"/>
      </w:rPr>
    </w:pPr>
    <w:r w:rsidRPr="00FB2FAD">
      <w:rPr>
        <w:rFonts w:ascii="Verdana" w:eastAsia="Verdana" w:hAnsi="Verdana" w:cs="Verdana"/>
        <w:color w:val="0000CC"/>
        <w:sz w:val="44"/>
        <w:szCs w:val="44"/>
      </w:rPr>
      <w:t xml:space="preserve">Public Meeting </w:t>
    </w:r>
    <w:r w:rsidR="00FE0AD7" w:rsidRPr="00FB2FAD">
      <w:rPr>
        <w:rFonts w:ascii="Verdana" w:eastAsia="Verdana" w:hAnsi="Verdana" w:cs="Verdana"/>
        <w:color w:val="0000CC"/>
        <w:sz w:val="44"/>
        <w:szCs w:val="44"/>
      </w:rPr>
      <w:t>Notice</w:t>
    </w:r>
  </w:p>
  <w:p w:rsidR="006073CE" w:rsidRPr="00FB2FAD" w:rsidRDefault="00084E2B" w:rsidP="00E46C9C">
    <w:pPr>
      <w:jc w:val="center"/>
      <w:rPr>
        <w:b/>
        <w:color w:val="0000CC"/>
        <w:sz w:val="32"/>
        <w:szCs w:val="32"/>
      </w:rPr>
    </w:pPr>
    <w:r>
      <w:rPr>
        <w:rFonts w:ascii="Verdana" w:eastAsia="Verdana" w:hAnsi="Verdana" w:cs="Verdana"/>
        <w:b/>
        <w:color w:val="0000CC"/>
        <w:sz w:val="32"/>
        <w:szCs w:val="32"/>
      </w:rPr>
      <w:t>April 25</w:t>
    </w:r>
    <w:r w:rsidR="00AB07C2" w:rsidRPr="00FB2FAD">
      <w:rPr>
        <w:rFonts w:ascii="Verdana" w:eastAsia="Verdana" w:hAnsi="Verdana" w:cs="Verdana"/>
        <w:b/>
        <w:color w:val="0000CC"/>
        <w:sz w:val="32"/>
        <w:szCs w:val="32"/>
      </w:rPr>
      <w:t>, 201</w:t>
    </w:r>
    <w:r w:rsidR="00B1290B">
      <w:rPr>
        <w:rFonts w:ascii="Verdana" w:eastAsia="Verdana" w:hAnsi="Verdana" w:cs="Verdana"/>
        <w:b/>
        <w:color w:val="0000CC"/>
        <w:sz w:val="32"/>
        <w:szCs w:val="32"/>
      </w:rPr>
      <w:t>9</w:t>
    </w:r>
  </w:p>
  <w:p w:rsidR="00A4351B" w:rsidRDefault="00A275E6" w:rsidP="00A4351B">
    <w:pPr>
      <w:jc w:val="center"/>
      <w:rPr>
        <w:rFonts w:ascii="Verdana" w:hAnsi="Verdana"/>
        <w:b/>
        <w:color w:val="003399"/>
      </w:rPr>
    </w:pPr>
    <w:r>
      <w:rPr>
        <w:rFonts w:ascii="Verdana" w:hAnsi="Verdana"/>
        <w:b/>
        <w:color w:val="003399"/>
      </w:rPr>
      <w:t>Courtyard by Marriott Siegen Lane</w:t>
    </w:r>
  </w:p>
  <w:p w:rsidR="00A275E6" w:rsidRDefault="00A275E6" w:rsidP="00A4351B">
    <w:pPr>
      <w:jc w:val="center"/>
      <w:rPr>
        <w:rFonts w:ascii="Verdana" w:hAnsi="Verdana"/>
        <w:b/>
        <w:color w:val="003399"/>
      </w:rPr>
    </w:pPr>
    <w:r>
      <w:rPr>
        <w:rFonts w:ascii="Verdana" w:hAnsi="Verdana"/>
        <w:b/>
        <w:color w:val="003399"/>
      </w:rPr>
      <w:t>10307 North Mall Drive, Baton Rouge, LA 70809</w:t>
    </w:r>
  </w:p>
  <w:p w:rsidR="00732A49" w:rsidRDefault="00732A49" w:rsidP="00A4351B">
    <w:pPr>
      <w:jc w:val="center"/>
      <w:rPr>
        <w:rFonts w:ascii="Verdana" w:hAnsi="Verdana"/>
        <w:b/>
        <w:color w:val="003399"/>
      </w:rPr>
    </w:pPr>
  </w:p>
  <w:p w:rsidR="006073CE" w:rsidRDefault="006073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77F74"/>
    <w:multiLevelType w:val="hybridMultilevel"/>
    <w:tmpl w:val="A34E81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D1C5F"/>
    <w:multiLevelType w:val="hybridMultilevel"/>
    <w:tmpl w:val="30F22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56EB7"/>
    <w:multiLevelType w:val="hybridMultilevel"/>
    <w:tmpl w:val="E0CA5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9138A"/>
    <w:multiLevelType w:val="hybridMultilevel"/>
    <w:tmpl w:val="8AAC8340"/>
    <w:lvl w:ilvl="0" w:tplc="AC7CA37C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4885329"/>
    <w:multiLevelType w:val="hybridMultilevel"/>
    <w:tmpl w:val="3F6EE13E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1A9A31AE"/>
    <w:multiLevelType w:val="hybridMultilevel"/>
    <w:tmpl w:val="2A348B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D53DA"/>
    <w:multiLevelType w:val="hybridMultilevel"/>
    <w:tmpl w:val="56883018"/>
    <w:lvl w:ilvl="0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1EC8112F"/>
    <w:multiLevelType w:val="hybridMultilevel"/>
    <w:tmpl w:val="FBAED5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354ED"/>
    <w:multiLevelType w:val="hybridMultilevel"/>
    <w:tmpl w:val="87FC74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C4D85"/>
    <w:multiLevelType w:val="hybridMultilevel"/>
    <w:tmpl w:val="1A3249DC"/>
    <w:lvl w:ilvl="0" w:tplc="FAFAFE2A">
      <w:numFmt w:val="bullet"/>
      <w:lvlText w:val="-"/>
      <w:lvlJc w:val="left"/>
      <w:pPr>
        <w:ind w:left="90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35AC4BB7"/>
    <w:multiLevelType w:val="hybridMultilevel"/>
    <w:tmpl w:val="CCE63E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1804F4"/>
    <w:multiLevelType w:val="hybridMultilevel"/>
    <w:tmpl w:val="55FC03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EC165B"/>
    <w:multiLevelType w:val="hybridMultilevel"/>
    <w:tmpl w:val="C7209082"/>
    <w:lvl w:ilvl="0" w:tplc="050048D0">
      <w:numFmt w:val="bullet"/>
      <w:lvlText w:val="-"/>
      <w:lvlJc w:val="left"/>
      <w:pPr>
        <w:ind w:left="54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4BC17CE6"/>
    <w:multiLevelType w:val="multilevel"/>
    <w:tmpl w:val="95CAD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5B245D"/>
    <w:multiLevelType w:val="hybridMultilevel"/>
    <w:tmpl w:val="810C2764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4F8D1240"/>
    <w:multiLevelType w:val="multilevel"/>
    <w:tmpl w:val="810C2764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502D21ED"/>
    <w:multiLevelType w:val="hybridMultilevel"/>
    <w:tmpl w:val="77C0A4B8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582C5AB2"/>
    <w:multiLevelType w:val="hybridMultilevel"/>
    <w:tmpl w:val="D9A8B80E"/>
    <w:lvl w:ilvl="0" w:tplc="AC7CA37C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B8B1225"/>
    <w:multiLevelType w:val="hybridMultilevel"/>
    <w:tmpl w:val="9A5E9C1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" w15:restartNumberingAfterBreak="0">
    <w:nsid w:val="6FE4401F"/>
    <w:multiLevelType w:val="hybridMultilevel"/>
    <w:tmpl w:val="5E0E9E64"/>
    <w:lvl w:ilvl="0" w:tplc="AC7CA37C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72E04096"/>
    <w:multiLevelType w:val="hybridMultilevel"/>
    <w:tmpl w:val="E7B6D6F4"/>
    <w:lvl w:ilvl="0" w:tplc="AC7CA37C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77222ED3"/>
    <w:multiLevelType w:val="hybridMultilevel"/>
    <w:tmpl w:val="3B28C4F4"/>
    <w:lvl w:ilvl="0" w:tplc="AC7CA37C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9"/>
  </w:num>
  <w:num w:numId="3">
    <w:abstractNumId w:val="20"/>
  </w:num>
  <w:num w:numId="4">
    <w:abstractNumId w:val="21"/>
  </w:num>
  <w:num w:numId="5">
    <w:abstractNumId w:val="3"/>
  </w:num>
  <w:num w:numId="6">
    <w:abstractNumId w:val="16"/>
  </w:num>
  <w:num w:numId="7">
    <w:abstractNumId w:val="14"/>
  </w:num>
  <w:num w:numId="8">
    <w:abstractNumId w:val="15"/>
  </w:num>
  <w:num w:numId="9">
    <w:abstractNumId w:val="18"/>
  </w:num>
  <w:num w:numId="10">
    <w:abstractNumId w:val="12"/>
  </w:num>
  <w:num w:numId="11">
    <w:abstractNumId w:val="9"/>
  </w:num>
  <w:num w:numId="12">
    <w:abstractNumId w:val="6"/>
  </w:num>
  <w:num w:numId="13">
    <w:abstractNumId w:val="4"/>
  </w:num>
  <w:num w:numId="14">
    <w:abstractNumId w:val="13"/>
  </w:num>
  <w:num w:numId="15">
    <w:abstractNumId w:val="1"/>
  </w:num>
  <w:num w:numId="16">
    <w:abstractNumId w:val="2"/>
  </w:num>
  <w:num w:numId="17">
    <w:abstractNumId w:val="11"/>
  </w:num>
  <w:num w:numId="18">
    <w:abstractNumId w:val="5"/>
  </w:num>
  <w:num w:numId="19">
    <w:abstractNumId w:val="10"/>
  </w:num>
  <w:num w:numId="20">
    <w:abstractNumId w:val="7"/>
  </w:num>
  <w:num w:numId="21">
    <w:abstractNumId w:val="8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DM3MzUxMrQwNjZT0lEKTi0uzszPAykwrAUAfjh+BSwAAAA="/>
  </w:docVars>
  <w:rsids>
    <w:rsidRoot w:val="006A4F4C"/>
    <w:rsid w:val="000023D2"/>
    <w:rsid w:val="000057DC"/>
    <w:rsid w:val="00013FEB"/>
    <w:rsid w:val="0001407C"/>
    <w:rsid w:val="00026548"/>
    <w:rsid w:val="00034449"/>
    <w:rsid w:val="00040AA2"/>
    <w:rsid w:val="0004247C"/>
    <w:rsid w:val="00047811"/>
    <w:rsid w:val="000506BF"/>
    <w:rsid w:val="0005573D"/>
    <w:rsid w:val="00063525"/>
    <w:rsid w:val="00064396"/>
    <w:rsid w:val="000649C7"/>
    <w:rsid w:val="00070136"/>
    <w:rsid w:val="000773F1"/>
    <w:rsid w:val="0008359D"/>
    <w:rsid w:val="00084E2B"/>
    <w:rsid w:val="00085E5B"/>
    <w:rsid w:val="000A2B80"/>
    <w:rsid w:val="000A3D9F"/>
    <w:rsid w:val="000B15A3"/>
    <w:rsid w:val="000C177A"/>
    <w:rsid w:val="000C3F8C"/>
    <w:rsid w:val="000E10EB"/>
    <w:rsid w:val="000E15E2"/>
    <w:rsid w:val="001056F1"/>
    <w:rsid w:val="0010773E"/>
    <w:rsid w:val="00113A16"/>
    <w:rsid w:val="001146F4"/>
    <w:rsid w:val="00114FFC"/>
    <w:rsid w:val="00115E7F"/>
    <w:rsid w:val="001160A3"/>
    <w:rsid w:val="00123E25"/>
    <w:rsid w:val="00124760"/>
    <w:rsid w:val="00125238"/>
    <w:rsid w:val="00125BDA"/>
    <w:rsid w:val="001339A5"/>
    <w:rsid w:val="001342C2"/>
    <w:rsid w:val="00137B95"/>
    <w:rsid w:val="0014540F"/>
    <w:rsid w:val="00151A4D"/>
    <w:rsid w:val="001529ED"/>
    <w:rsid w:val="00153569"/>
    <w:rsid w:val="00157D24"/>
    <w:rsid w:val="00173DC9"/>
    <w:rsid w:val="00175BCB"/>
    <w:rsid w:val="001841FE"/>
    <w:rsid w:val="00186546"/>
    <w:rsid w:val="001924FB"/>
    <w:rsid w:val="00195930"/>
    <w:rsid w:val="001A5393"/>
    <w:rsid w:val="001A7238"/>
    <w:rsid w:val="001B1C3D"/>
    <w:rsid w:val="001B2F04"/>
    <w:rsid w:val="001C2D9B"/>
    <w:rsid w:val="001C3141"/>
    <w:rsid w:val="001C64AD"/>
    <w:rsid w:val="001C72E1"/>
    <w:rsid w:val="001E45B6"/>
    <w:rsid w:val="001F2BC1"/>
    <w:rsid w:val="0021335A"/>
    <w:rsid w:val="00214287"/>
    <w:rsid w:val="00217E81"/>
    <w:rsid w:val="0022383D"/>
    <w:rsid w:val="00224C97"/>
    <w:rsid w:val="00231DB6"/>
    <w:rsid w:val="002333BD"/>
    <w:rsid w:val="00243B05"/>
    <w:rsid w:val="0025036B"/>
    <w:rsid w:val="00253A65"/>
    <w:rsid w:val="002562D6"/>
    <w:rsid w:val="00262B7F"/>
    <w:rsid w:val="00271D8C"/>
    <w:rsid w:val="00275212"/>
    <w:rsid w:val="00275364"/>
    <w:rsid w:val="00277C4D"/>
    <w:rsid w:val="002815D1"/>
    <w:rsid w:val="00282368"/>
    <w:rsid w:val="00283148"/>
    <w:rsid w:val="0028342F"/>
    <w:rsid w:val="002863BA"/>
    <w:rsid w:val="0029190E"/>
    <w:rsid w:val="00292669"/>
    <w:rsid w:val="0029706A"/>
    <w:rsid w:val="002A074E"/>
    <w:rsid w:val="002A259C"/>
    <w:rsid w:val="002A32A3"/>
    <w:rsid w:val="002A6FDE"/>
    <w:rsid w:val="002B0D5D"/>
    <w:rsid w:val="002B772D"/>
    <w:rsid w:val="002B7B2B"/>
    <w:rsid w:val="002C1F39"/>
    <w:rsid w:val="002C29E7"/>
    <w:rsid w:val="002C2FE5"/>
    <w:rsid w:val="002C674F"/>
    <w:rsid w:val="002D0C7E"/>
    <w:rsid w:val="002D7595"/>
    <w:rsid w:val="002E40F3"/>
    <w:rsid w:val="002F0C59"/>
    <w:rsid w:val="002F24CF"/>
    <w:rsid w:val="002F2728"/>
    <w:rsid w:val="002F3080"/>
    <w:rsid w:val="002F466F"/>
    <w:rsid w:val="002F5739"/>
    <w:rsid w:val="002F5DAB"/>
    <w:rsid w:val="002F5E58"/>
    <w:rsid w:val="00302302"/>
    <w:rsid w:val="0030322E"/>
    <w:rsid w:val="0030351B"/>
    <w:rsid w:val="0030661A"/>
    <w:rsid w:val="003117BA"/>
    <w:rsid w:val="00317A52"/>
    <w:rsid w:val="0032234D"/>
    <w:rsid w:val="00323802"/>
    <w:rsid w:val="0033109C"/>
    <w:rsid w:val="00336C9C"/>
    <w:rsid w:val="0034019A"/>
    <w:rsid w:val="003479F2"/>
    <w:rsid w:val="00351AA9"/>
    <w:rsid w:val="003565C2"/>
    <w:rsid w:val="00362E12"/>
    <w:rsid w:val="00372193"/>
    <w:rsid w:val="003818F1"/>
    <w:rsid w:val="00382AD8"/>
    <w:rsid w:val="003873D8"/>
    <w:rsid w:val="003904FD"/>
    <w:rsid w:val="003918BF"/>
    <w:rsid w:val="00396853"/>
    <w:rsid w:val="003A3D24"/>
    <w:rsid w:val="003A3FC7"/>
    <w:rsid w:val="003A7805"/>
    <w:rsid w:val="003B6432"/>
    <w:rsid w:val="003C085B"/>
    <w:rsid w:val="003C0AE1"/>
    <w:rsid w:val="003C229E"/>
    <w:rsid w:val="003C4C44"/>
    <w:rsid w:val="003C6FCA"/>
    <w:rsid w:val="003C71F1"/>
    <w:rsid w:val="003D1737"/>
    <w:rsid w:val="003D1BFF"/>
    <w:rsid w:val="003D4EC8"/>
    <w:rsid w:val="003E5738"/>
    <w:rsid w:val="003E7399"/>
    <w:rsid w:val="003E7DA4"/>
    <w:rsid w:val="003F3AC6"/>
    <w:rsid w:val="003F4982"/>
    <w:rsid w:val="003F62F0"/>
    <w:rsid w:val="003F6677"/>
    <w:rsid w:val="003F6EC5"/>
    <w:rsid w:val="004011F5"/>
    <w:rsid w:val="0040453A"/>
    <w:rsid w:val="00410461"/>
    <w:rsid w:val="0041241C"/>
    <w:rsid w:val="00416A08"/>
    <w:rsid w:val="00420827"/>
    <w:rsid w:val="00425F1D"/>
    <w:rsid w:val="0042602E"/>
    <w:rsid w:val="004327F5"/>
    <w:rsid w:val="00432AB9"/>
    <w:rsid w:val="00433A1C"/>
    <w:rsid w:val="0043588E"/>
    <w:rsid w:val="004412A5"/>
    <w:rsid w:val="004548EF"/>
    <w:rsid w:val="004623E0"/>
    <w:rsid w:val="00466371"/>
    <w:rsid w:val="00466A7B"/>
    <w:rsid w:val="0047076E"/>
    <w:rsid w:val="00476CD4"/>
    <w:rsid w:val="0048189F"/>
    <w:rsid w:val="00481931"/>
    <w:rsid w:val="00483C8D"/>
    <w:rsid w:val="0048452B"/>
    <w:rsid w:val="004845F1"/>
    <w:rsid w:val="004846E7"/>
    <w:rsid w:val="00490E35"/>
    <w:rsid w:val="004948E7"/>
    <w:rsid w:val="00497B33"/>
    <w:rsid w:val="004A4A6C"/>
    <w:rsid w:val="004A6DFC"/>
    <w:rsid w:val="004B0232"/>
    <w:rsid w:val="004B2D25"/>
    <w:rsid w:val="004B355E"/>
    <w:rsid w:val="004C5B80"/>
    <w:rsid w:val="004C5E2F"/>
    <w:rsid w:val="004C6E18"/>
    <w:rsid w:val="004D2708"/>
    <w:rsid w:val="004D35DB"/>
    <w:rsid w:val="004D54E8"/>
    <w:rsid w:val="004D568C"/>
    <w:rsid w:val="004E368F"/>
    <w:rsid w:val="004E4503"/>
    <w:rsid w:val="004E470D"/>
    <w:rsid w:val="00501134"/>
    <w:rsid w:val="00511770"/>
    <w:rsid w:val="0051448D"/>
    <w:rsid w:val="005166FA"/>
    <w:rsid w:val="005172D4"/>
    <w:rsid w:val="00523178"/>
    <w:rsid w:val="005237A6"/>
    <w:rsid w:val="00523F23"/>
    <w:rsid w:val="00526566"/>
    <w:rsid w:val="00533530"/>
    <w:rsid w:val="005406AB"/>
    <w:rsid w:val="00541D99"/>
    <w:rsid w:val="00547E29"/>
    <w:rsid w:val="00550A61"/>
    <w:rsid w:val="00552BE5"/>
    <w:rsid w:val="00553DC1"/>
    <w:rsid w:val="005558C8"/>
    <w:rsid w:val="00557206"/>
    <w:rsid w:val="00561B62"/>
    <w:rsid w:val="0056258F"/>
    <w:rsid w:val="00571F50"/>
    <w:rsid w:val="00572DDD"/>
    <w:rsid w:val="00575CEB"/>
    <w:rsid w:val="00582E67"/>
    <w:rsid w:val="00584DE0"/>
    <w:rsid w:val="00584F17"/>
    <w:rsid w:val="00590F0B"/>
    <w:rsid w:val="00594380"/>
    <w:rsid w:val="00597DA0"/>
    <w:rsid w:val="005A0D25"/>
    <w:rsid w:val="005A31F8"/>
    <w:rsid w:val="005B0585"/>
    <w:rsid w:val="005B5469"/>
    <w:rsid w:val="005C3501"/>
    <w:rsid w:val="005C6470"/>
    <w:rsid w:val="005D2D09"/>
    <w:rsid w:val="005E60A8"/>
    <w:rsid w:val="005F0E7A"/>
    <w:rsid w:val="006011CD"/>
    <w:rsid w:val="00604274"/>
    <w:rsid w:val="006073CE"/>
    <w:rsid w:val="00607D8D"/>
    <w:rsid w:val="00612B6F"/>
    <w:rsid w:val="00613864"/>
    <w:rsid w:val="00616BD6"/>
    <w:rsid w:val="00625D50"/>
    <w:rsid w:val="0062770F"/>
    <w:rsid w:val="00627FA1"/>
    <w:rsid w:val="00631020"/>
    <w:rsid w:val="006325D5"/>
    <w:rsid w:val="00637B13"/>
    <w:rsid w:val="00643177"/>
    <w:rsid w:val="00662722"/>
    <w:rsid w:val="00671916"/>
    <w:rsid w:val="00677A55"/>
    <w:rsid w:val="00680E70"/>
    <w:rsid w:val="006820A7"/>
    <w:rsid w:val="00691537"/>
    <w:rsid w:val="006931AD"/>
    <w:rsid w:val="006974A8"/>
    <w:rsid w:val="006A1787"/>
    <w:rsid w:val="006A1A9F"/>
    <w:rsid w:val="006A1B15"/>
    <w:rsid w:val="006A2D97"/>
    <w:rsid w:val="006A4F4C"/>
    <w:rsid w:val="006A68D1"/>
    <w:rsid w:val="006A6D3B"/>
    <w:rsid w:val="006B0E3D"/>
    <w:rsid w:val="006B5463"/>
    <w:rsid w:val="006B5C34"/>
    <w:rsid w:val="006B616D"/>
    <w:rsid w:val="006B6F2F"/>
    <w:rsid w:val="006C16E2"/>
    <w:rsid w:val="006C2542"/>
    <w:rsid w:val="006C2B72"/>
    <w:rsid w:val="006C5940"/>
    <w:rsid w:val="006C6BF6"/>
    <w:rsid w:val="006D0AED"/>
    <w:rsid w:val="006D3315"/>
    <w:rsid w:val="006E4F4B"/>
    <w:rsid w:val="006F04A0"/>
    <w:rsid w:val="006F0943"/>
    <w:rsid w:val="006F0CEC"/>
    <w:rsid w:val="006F14C1"/>
    <w:rsid w:val="006F6488"/>
    <w:rsid w:val="00703B3F"/>
    <w:rsid w:val="00705CB3"/>
    <w:rsid w:val="00710FD9"/>
    <w:rsid w:val="007155FB"/>
    <w:rsid w:val="00715660"/>
    <w:rsid w:val="00715B23"/>
    <w:rsid w:val="007160AD"/>
    <w:rsid w:val="00730B51"/>
    <w:rsid w:val="00732A49"/>
    <w:rsid w:val="00733D2A"/>
    <w:rsid w:val="007345AC"/>
    <w:rsid w:val="0073631A"/>
    <w:rsid w:val="007438A3"/>
    <w:rsid w:val="00743C28"/>
    <w:rsid w:val="00744B5E"/>
    <w:rsid w:val="00744D02"/>
    <w:rsid w:val="0074553A"/>
    <w:rsid w:val="0074716E"/>
    <w:rsid w:val="0075062A"/>
    <w:rsid w:val="00751C0E"/>
    <w:rsid w:val="00756736"/>
    <w:rsid w:val="00756A1E"/>
    <w:rsid w:val="0076049B"/>
    <w:rsid w:val="00762E08"/>
    <w:rsid w:val="007778B7"/>
    <w:rsid w:val="00787281"/>
    <w:rsid w:val="00787DC0"/>
    <w:rsid w:val="007934AD"/>
    <w:rsid w:val="007957AD"/>
    <w:rsid w:val="007A432C"/>
    <w:rsid w:val="007A5029"/>
    <w:rsid w:val="007A7C1F"/>
    <w:rsid w:val="007B0483"/>
    <w:rsid w:val="007B3C1A"/>
    <w:rsid w:val="007C0FC3"/>
    <w:rsid w:val="007C1325"/>
    <w:rsid w:val="007C1AD4"/>
    <w:rsid w:val="007C4D99"/>
    <w:rsid w:val="007C70BF"/>
    <w:rsid w:val="007D12F5"/>
    <w:rsid w:val="007D2BAF"/>
    <w:rsid w:val="007D4C6F"/>
    <w:rsid w:val="007D6875"/>
    <w:rsid w:val="007E39DC"/>
    <w:rsid w:val="007E5850"/>
    <w:rsid w:val="007F27E1"/>
    <w:rsid w:val="007F34B8"/>
    <w:rsid w:val="007F6BF4"/>
    <w:rsid w:val="0080244C"/>
    <w:rsid w:val="00807A2D"/>
    <w:rsid w:val="00807DFD"/>
    <w:rsid w:val="00810653"/>
    <w:rsid w:val="00824475"/>
    <w:rsid w:val="00827AB5"/>
    <w:rsid w:val="00831192"/>
    <w:rsid w:val="008319C6"/>
    <w:rsid w:val="00842B47"/>
    <w:rsid w:val="00843CC1"/>
    <w:rsid w:val="0084511D"/>
    <w:rsid w:val="00852947"/>
    <w:rsid w:val="008548BE"/>
    <w:rsid w:val="00856090"/>
    <w:rsid w:val="008570A8"/>
    <w:rsid w:val="00857A4C"/>
    <w:rsid w:val="00857C32"/>
    <w:rsid w:val="00863922"/>
    <w:rsid w:val="008640F4"/>
    <w:rsid w:val="00874520"/>
    <w:rsid w:val="00875AF6"/>
    <w:rsid w:val="00875CE8"/>
    <w:rsid w:val="00876B7D"/>
    <w:rsid w:val="00877C41"/>
    <w:rsid w:val="00882D51"/>
    <w:rsid w:val="00896A5E"/>
    <w:rsid w:val="00897693"/>
    <w:rsid w:val="00897F45"/>
    <w:rsid w:val="008A2461"/>
    <w:rsid w:val="008A5730"/>
    <w:rsid w:val="008B3D82"/>
    <w:rsid w:val="008B570C"/>
    <w:rsid w:val="008B7448"/>
    <w:rsid w:val="008C3F8C"/>
    <w:rsid w:val="008C77D6"/>
    <w:rsid w:val="008D7817"/>
    <w:rsid w:val="008D7E57"/>
    <w:rsid w:val="008E0ED4"/>
    <w:rsid w:val="008E48A2"/>
    <w:rsid w:val="008E51C5"/>
    <w:rsid w:val="00911730"/>
    <w:rsid w:val="00917D33"/>
    <w:rsid w:val="00920F6A"/>
    <w:rsid w:val="009223DF"/>
    <w:rsid w:val="00924272"/>
    <w:rsid w:val="009247B1"/>
    <w:rsid w:val="00932B94"/>
    <w:rsid w:val="00933681"/>
    <w:rsid w:val="00935EDF"/>
    <w:rsid w:val="00941CB0"/>
    <w:rsid w:val="00942B1C"/>
    <w:rsid w:val="00945A72"/>
    <w:rsid w:val="009477FF"/>
    <w:rsid w:val="0095032C"/>
    <w:rsid w:val="00971F47"/>
    <w:rsid w:val="009740CA"/>
    <w:rsid w:val="00974C82"/>
    <w:rsid w:val="0098139C"/>
    <w:rsid w:val="00981EB0"/>
    <w:rsid w:val="0098274D"/>
    <w:rsid w:val="009829C2"/>
    <w:rsid w:val="009900C4"/>
    <w:rsid w:val="009912D4"/>
    <w:rsid w:val="00994A4F"/>
    <w:rsid w:val="0099664B"/>
    <w:rsid w:val="00997DCE"/>
    <w:rsid w:val="009A69FD"/>
    <w:rsid w:val="009B0E5E"/>
    <w:rsid w:val="009B0E70"/>
    <w:rsid w:val="009B46A0"/>
    <w:rsid w:val="009C2885"/>
    <w:rsid w:val="009D0081"/>
    <w:rsid w:val="009D04B8"/>
    <w:rsid w:val="009D5EBA"/>
    <w:rsid w:val="009E185C"/>
    <w:rsid w:val="009E53B8"/>
    <w:rsid w:val="009F008D"/>
    <w:rsid w:val="009F38B5"/>
    <w:rsid w:val="009F4115"/>
    <w:rsid w:val="009F4E03"/>
    <w:rsid w:val="009F56B0"/>
    <w:rsid w:val="009F6E8C"/>
    <w:rsid w:val="00A0221C"/>
    <w:rsid w:val="00A07F05"/>
    <w:rsid w:val="00A17071"/>
    <w:rsid w:val="00A23CEA"/>
    <w:rsid w:val="00A24720"/>
    <w:rsid w:val="00A260CF"/>
    <w:rsid w:val="00A275E6"/>
    <w:rsid w:val="00A31AB7"/>
    <w:rsid w:val="00A34FDC"/>
    <w:rsid w:val="00A3503C"/>
    <w:rsid w:val="00A425A8"/>
    <w:rsid w:val="00A429A0"/>
    <w:rsid w:val="00A42B3B"/>
    <w:rsid w:val="00A4351B"/>
    <w:rsid w:val="00A55A68"/>
    <w:rsid w:val="00A6488E"/>
    <w:rsid w:val="00A661F8"/>
    <w:rsid w:val="00A70ABB"/>
    <w:rsid w:val="00A7776C"/>
    <w:rsid w:val="00A8053B"/>
    <w:rsid w:val="00A8123C"/>
    <w:rsid w:val="00A87E52"/>
    <w:rsid w:val="00A93219"/>
    <w:rsid w:val="00A9657E"/>
    <w:rsid w:val="00A97634"/>
    <w:rsid w:val="00AA4015"/>
    <w:rsid w:val="00AB07C2"/>
    <w:rsid w:val="00AC1827"/>
    <w:rsid w:val="00AC295C"/>
    <w:rsid w:val="00AE0D43"/>
    <w:rsid w:val="00AE4F15"/>
    <w:rsid w:val="00AF1BAE"/>
    <w:rsid w:val="00AF7581"/>
    <w:rsid w:val="00AF7B1D"/>
    <w:rsid w:val="00B01F80"/>
    <w:rsid w:val="00B0232B"/>
    <w:rsid w:val="00B03A0A"/>
    <w:rsid w:val="00B06464"/>
    <w:rsid w:val="00B1255F"/>
    <w:rsid w:val="00B1290B"/>
    <w:rsid w:val="00B16F59"/>
    <w:rsid w:val="00B22934"/>
    <w:rsid w:val="00B24B8E"/>
    <w:rsid w:val="00B31F27"/>
    <w:rsid w:val="00B333E0"/>
    <w:rsid w:val="00B37A4F"/>
    <w:rsid w:val="00B37BEE"/>
    <w:rsid w:val="00B43C65"/>
    <w:rsid w:val="00B43F3F"/>
    <w:rsid w:val="00B46992"/>
    <w:rsid w:val="00B54D13"/>
    <w:rsid w:val="00B56F0D"/>
    <w:rsid w:val="00B66E5F"/>
    <w:rsid w:val="00B670E8"/>
    <w:rsid w:val="00B7780F"/>
    <w:rsid w:val="00B8296E"/>
    <w:rsid w:val="00BA3A8C"/>
    <w:rsid w:val="00BB15C1"/>
    <w:rsid w:val="00BB40B2"/>
    <w:rsid w:val="00BC2C9E"/>
    <w:rsid w:val="00BC4B72"/>
    <w:rsid w:val="00BC4F84"/>
    <w:rsid w:val="00BD2F72"/>
    <w:rsid w:val="00BD474C"/>
    <w:rsid w:val="00BE0486"/>
    <w:rsid w:val="00BE126A"/>
    <w:rsid w:val="00BE4114"/>
    <w:rsid w:val="00BE560B"/>
    <w:rsid w:val="00BF3F91"/>
    <w:rsid w:val="00BF7829"/>
    <w:rsid w:val="00BF793A"/>
    <w:rsid w:val="00C02B4E"/>
    <w:rsid w:val="00C04467"/>
    <w:rsid w:val="00C07C93"/>
    <w:rsid w:val="00C12A88"/>
    <w:rsid w:val="00C170BD"/>
    <w:rsid w:val="00C20D84"/>
    <w:rsid w:val="00C253A2"/>
    <w:rsid w:val="00C2727A"/>
    <w:rsid w:val="00C30F3D"/>
    <w:rsid w:val="00C312F8"/>
    <w:rsid w:val="00C43F8E"/>
    <w:rsid w:val="00C512F6"/>
    <w:rsid w:val="00C54311"/>
    <w:rsid w:val="00C5736C"/>
    <w:rsid w:val="00C632DD"/>
    <w:rsid w:val="00C63F77"/>
    <w:rsid w:val="00C66F24"/>
    <w:rsid w:val="00C67AA7"/>
    <w:rsid w:val="00C75013"/>
    <w:rsid w:val="00C75032"/>
    <w:rsid w:val="00C751F1"/>
    <w:rsid w:val="00C77E52"/>
    <w:rsid w:val="00C8013A"/>
    <w:rsid w:val="00C81C1B"/>
    <w:rsid w:val="00C839F7"/>
    <w:rsid w:val="00CB3C47"/>
    <w:rsid w:val="00CB40B0"/>
    <w:rsid w:val="00CB4886"/>
    <w:rsid w:val="00CC5024"/>
    <w:rsid w:val="00CC5BDB"/>
    <w:rsid w:val="00CC5F9F"/>
    <w:rsid w:val="00CD4008"/>
    <w:rsid w:val="00CD4564"/>
    <w:rsid w:val="00CD7401"/>
    <w:rsid w:val="00CE7B33"/>
    <w:rsid w:val="00CF02A1"/>
    <w:rsid w:val="00D00DAB"/>
    <w:rsid w:val="00D0193B"/>
    <w:rsid w:val="00D05263"/>
    <w:rsid w:val="00D062EC"/>
    <w:rsid w:val="00D11EAF"/>
    <w:rsid w:val="00D14BE0"/>
    <w:rsid w:val="00D20141"/>
    <w:rsid w:val="00D27682"/>
    <w:rsid w:val="00D27B32"/>
    <w:rsid w:val="00D31AC2"/>
    <w:rsid w:val="00D36011"/>
    <w:rsid w:val="00D411B2"/>
    <w:rsid w:val="00D41521"/>
    <w:rsid w:val="00D521CA"/>
    <w:rsid w:val="00D54860"/>
    <w:rsid w:val="00D8329E"/>
    <w:rsid w:val="00D94B11"/>
    <w:rsid w:val="00D9624B"/>
    <w:rsid w:val="00DA13E1"/>
    <w:rsid w:val="00DA788C"/>
    <w:rsid w:val="00DB2B3C"/>
    <w:rsid w:val="00DB4516"/>
    <w:rsid w:val="00DC14DE"/>
    <w:rsid w:val="00DC6DCA"/>
    <w:rsid w:val="00DD453A"/>
    <w:rsid w:val="00DD4FE5"/>
    <w:rsid w:val="00DE0B92"/>
    <w:rsid w:val="00DE33DC"/>
    <w:rsid w:val="00DE75DA"/>
    <w:rsid w:val="00DF0E69"/>
    <w:rsid w:val="00DF615D"/>
    <w:rsid w:val="00E035D3"/>
    <w:rsid w:val="00E06101"/>
    <w:rsid w:val="00E2471D"/>
    <w:rsid w:val="00E25051"/>
    <w:rsid w:val="00E253A5"/>
    <w:rsid w:val="00E34DD7"/>
    <w:rsid w:val="00E4146D"/>
    <w:rsid w:val="00E42E21"/>
    <w:rsid w:val="00E46C9C"/>
    <w:rsid w:val="00E5363F"/>
    <w:rsid w:val="00E55A3A"/>
    <w:rsid w:val="00E61995"/>
    <w:rsid w:val="00E80277"/>
    <w:rsid w:val="00E82E0B"/>
    <w:rsid w:val="00E83CF5"/>
    <w:rsid w:val="00E9395E"/>
    <w:rsid w:val="00EA4F28"/>
    <w:rsid w:val="00EB0C6E"/>
    <w:rsid w:val="00EB0F67"/>
    <w:rsid w:val="00EB30F5"/>
    <w:rsid w:val="00EB344B"/>
    <w:rsid w:val="00EB6726"/>
    <w:rsid w:val="00EC002F"/>
    <w:rsid w:val="00EC0BE1"/>
    <w:rsid w:val="00EC1AAA"/>
    <w:rsid w:val="00EC72C9"/>
    <w:rsid w:val="00ED13A3"/>
    <w:rsid w:val="00ED1F5A"/>
    <w:rsid w:val="00ED5953"/>
    <w:rsid w:val="00ED6597"/>
    <w:rsid w:val="00ED69C8"/>
    <w:rsid w:val="00EE05AE"/>
    <w:rsid w:val="00EE1A9B"/>
    <w:rsid w:val="00EE5350"/>
    <w:rsid w:val="00EF0958"/>
    <w:rsid w:val="00EF362F"/>
    <w:rsid w:val="00F02FD4"/>
    <w:rsid w:val="00F11244"/>
    <w:rsid w:val="00F12617"/>
    <w:rsid w:val="00F12BCE"/>
    <w:rsid w:val="00F17BC0"/>
    <w:rsid w:val="00F2439A"/>
    <w:rsid w:val="00F24BFB"/>
    <w:rsid w:val="00F2656B"/>
    <w:rsid w:val="00F36299"/>
    <w:rsid w:val="00F517E6"/>
    <w:rsid w:val="00F5337A"/>
    <w:rsid w:val="00F618A1"/>
    <w:rsid w:val="00F633BB"/>
    <w:rsid w:val="00F636CD"/>
    <w:rsid w:val="00F76ACA"/>
    <w:rsid w:val="00F813CF"/>
    <w:rsid w:val="00F84816"/>
    <w:rsid w:val="00F8528F"/>
    <w:rsid w:val="00F905EC"/>
    <w:rsid w:val="00FA33C9"/>
    <w:rsid w:val="00FA3B26"/>
    <w:rsid w:val="00FB0406"/>
    <w:rsid w:val="00FB0DA1"/>
    <w:rsid w:val="00FB29C2"/>
    <w:rsid w:val="00FB2FAD"/>
    <w:rsid w:val="00FB32BC"/>
    <w:rsid w:val="00FB4877"/>
    <w:rsid w:val="00FB6BCD"/>
    <w:rsid w:val="00FC403F"/>
    <w:rsid w:val="00FC4AB0"/>
    <w:rsid w:val="00FD013D"/>
    <w:rsid w:val="00FD3300"/>
    <w:rsid w:val="00FE0AD7"/>
    <w:rsid w:val="00FF4AC7"/>
    <w:rsid w:val="00FF7F4D"/>
    <w:rsid w:val="65814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3489"/>
    <o:shapelayout v:ext="edit">
      <o:idmap v:ext="edit" data="1"/>
    </o:shapelayout>
  </w:shapeDefaults>
  <w:decimalSymbol w:val="."/>
  <w:listSeparator w:val=","/>
  <w14:docId w14:val="5D4E9E87"/>
  <w15:docId w15:val="{107E4FB2-3DA9-424D-9E0A-F4FD3A1CE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4F4C"/>
    <w:rPr>
      <w:sz w:val="24"/>
      <w:szCs w:val="24"/>
    </w:rPr>
  </w:style>
  <w:style w:type="paragraph" w:styleId="Heading1">
    <w:name w:val="heading 1"/>
    <w:basedOn w:val="Normal"/>
    <w:next w:val="Normal"/>
    <w:qFormat/>
    <w:rsid w:val="006A4F4C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rsid w:val="006A4F4C"/>
    <w:pPr>
      <w:keepNext/>
      <w:outlineLvl w:val="1"/>
    </w:pPr>
    <w:rPr>
      <w:rFonts w:ascii="Arial" w:hAnsi="Arial" w:cs="Arial"/>
      <w:b/>
      <w:bCs/>
      <w:sz w:val="28"/>
    </w:rPr>
  </w:style>
  <w:style w:type="paragraph" w:styleId="Heading3">
    <w:name w:val="heading 3"/>
    <w:basedOn w:val="Normal"/>
    <w:next w:val="Normal"/>
    <w:qFormat/>
    <w:rsid w:val="006A4F4C"/>
    <w:pPr>
      <w:keepNext/>
      <w:jc w:val="center"/>
      <w:outlineLvl w:val="2"/>
    </w:pPr>
    <w:rPr>
      <w:rFonts w:ascii="Arial" w:hAnsi="Arial" w:cs="Arial"/>
      <w:b/>
      <w:bCs/>
      <w:sz w:val="28"/>
    </w:rPr>
  </w:style>
  <w:style w:type="paragraph" w:styleId="Heading5">
    <w:name w:val="heading 5"/>
    <w:basedOn w:val="Normal"/>
    <w:next w:val="Normal"/>
    <w:qFormat/>
    <w:rsid w:val="006A4F4C"/>
    <w:pPr>
      <w:keepNext/>
      <w:jc w:val="center"/>
      <w:outlineLvl w:val="4"/>
    </w:pPr>
    <w:rPr>
      <w:rFonts w:ascii="Arial" w:hAnsi="Arial" w:cs="Arial"/>
      <w:b/>
      <w:bCs/>
      <w:color w:val="993366"/>
      <w:sz w:val="28"/>
    </w:rPr>
  </w:style>
  <w:style w:type="paragraph" w:styleId="Heading7">
    <w:name w:val="heading 7"/>
    <w:basedOn w:val="Normal"/>
    <w:next w:val="Normal"/>
    <w:qFormat/>
    <w:rsid w:val="006A4F4C"/>
    <w:pPr>
      <w:keepNext/>
      <w:jc w:val="center"/>
      <w:outlineLvl w:val="6"/>
    </w:pPr>
    <w:rPr>
      <w:b/>
      <w:bCs/>
      <w:color w:val="800080"/>
      <w:sz w:val="22"/>
    </w:rPr>
  </w:style>
  <w:style w:type="paragraph" w:styleId="Heading8">
    <w:name w:val="heading 8"/>
    <w:basedOn w:val="Normal"/>
    <w:next w:val="Normal"/>
    <w:qFormat/>
    <w:rsid w:val="006A4F4C"/>
    <w:pPr>
      <w:keepNext/>
      <w:outlineLvl w:val="7"/>
    </w:pPr>
    <w:rPr>
      <w:rFonts w:ascii="Arial" w:hAnsi="Arial" w:cs="Arial"/>
      <w:b/>
      <w:bCs/>
      <w:i/>
      <w:iCs/>
      <w:color w:val="80008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BD474C"/>
    <w:rPr>
      <w:rFonts w:ascii="Tahoma" w:hAnsi="Tahoma" w:cs="Tahoma"/>
      <w:sz w:val="16"/>
      <w:szCs w:val="16"/>
    </w:rPr>
  </w:style>
  <w:style w:type="character" w:styleId="Hyperlink">
    <w:name w:val="Hyperlink"/>
    <w:rsid w:val="009D0081"/>
    <w:rPr>
      <w:strike w:val="0"/>
      <w:dstrike w:val="0"/>
      <w:color w:val="5A5A73"/>
      <w:u w:val="none"/>
      <w:effect w:val="none"/>
    </w:rPr>
  </w:style>
  <w:style w:type="paragraph" w:styleId="Header">
    <w:name w:val="header"/>
    <w:basedOn w:val="Normal"/>
    <w:link w:val="HeaderChar"/>
    <w:rsid w:val="00224C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24C97"/>
    <w:rPr>
      <w:sz w:val="24"/>
      <w:szCs w:val="24"/>
    </w:rPr>
  </w:style>
  <w:style w:type="paragraph" w:styleId="Footer">
    <w:name w:val="footer"/>
    <w:basedOn w:val="Normal"/>
    <w:link w:val="FooterChar"/>
    <w:rsid w:val="00224C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24C97"/>
    <w:rPr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224C97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24C97"/>
    <w:rPr>
      <w:rFonts w:ascii="Cambria" w:hAnsi="Cambria"/>
      <w:color w:val="17365D"/>
      <w:spacing w:val="5"/>
      <w:kern w:val="28"/>
      <w:sz w:val="32"/>
      <w:szCs w:val="52"/>
    </w:rPr>
  </w:style>
  <w:style w:type="paragraph" w:styleId="NoSpacing">
    <w:name w:val="No Spacing"/>
    <w:uiPriority w:val="1"/>
    <w:qFormat/>
    <w:rsid w:val="00CC5024"/>
    <w:rPr>
      <w:sz w:val="24"/>
      <w:szCs w:val="24"/>
    </w:rPr>
  </w:style>
  <w:style w:type="table" w:styleId="TableGrid">
    <w:name w:val="Table Grid"/>
    <w:basedOn w:val="TableNormal"/>
    <w:rsid w:val="00BC4F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4F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477148">
      <w:bodyDiv w:val="1"/>
      <w:marLeft w:val="0"/>
      <w:marRight w:val="0"/>
      <w:marTop w:val="40"/>
      <w:marBottom w:val="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5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9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7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394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57929">
                          <w:marLeft w:val="0"/>
                          <w:marRight w:val="0"/>
                          <w:marTop w:val="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4513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054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8976059">
                                      <w:marLeft w:val="9274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6395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798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7488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6892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54806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44510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6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7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80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62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784212">
                      <w:marLeft w:val="0"/>
                      <w:marRight w:val="132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434841">
                          <w:marLeft w:val="132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840915">
                              <w:marLeft w:val="0"/>
                              <w:marRight w:val="0"/>
                              <w:marTop w:val="0"/>
                              <w:marBottom w:val="13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3131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8774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09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bing.com/images/search?q=louisiana+map&amp;FORM=HDRSC2#view=detail&amp;id=F16B7ED0FB52D0EFC69934AED8AD6218A9EEEA7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uisiana Rehabilitation Council</vt:lpstr>
    </vt:vector>
  </TitlesOfParts>
  <Company>LA Department of Social Services</Company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uisiana Rehabilitation Council</dc:title>
  <dc:creator>Department of Social Services</dc:creator>
  <cp:lastModifiedBy>Kandy Baker</cp:lastModifiedBy>
  <cp:revision>2</cp:revision>
  <cp:lastPrinted>2018-07-12T12:41:00Z</cp:lastPrinted>
  <dcterms:created xsi:type="dcterms:W3CDTF">2019-03-26T20:49:00Z</dcterms:created>
  <dcterms:modified xsi:type="dcterms:W3CDTF">2019-03-26T20:49:00Z</dcterms:modified>
</cp:coreProperties>
</file>